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7433" w:rsidRDefault="008C0EE8" w:rsidP="00C527CD">
      <w:pPr>
        <w:pStyle w:val="Heading1"/>
        <w:jc w:val="center"/>
      </w:pPr>
      <w:r>
        <w:t>Release Note</w:t>
      </w:r>
    </w:p>
    <w:p w:rsidR="00460202" w:rsidRDefault="00460202" w:rsidP="00C527CD">
      <w:pPr>
        <w:jc w:val="center"/>
      </w:pPr>
      <w:r>
        <w:t>201</w:t>
      </w:r>
      <w:r w:rsidR="006073D0">
        <w:t>8</w:t>
      </w:r>
      <w:r>
        <w:t>-</w:t>
      </w:r>
      <w:r w:rsidR="009A4DD6">
        <w:t>Apr</w:t>
      </w:r>
      <w:r>
        <w:t>-</w:t>
      </w:r>
      <w:r w:rsidR="009A4DD6">
        <w:t>11</w:t>
      </w:r>
    </w:p>
    <w:p w:rsidR="00460202" w:rsidRDefault="00460202" w:rsidP="00C527CD">
      <w:pPr>
        <w:jc w:val="center"/>
      </w:pPr>
      <w:r>
        <w:t>Yanchen Lu</w:t>
      </w:r>
    </w:p>
    <w:p w:rsidR="00C527CD" w:rsidRPr="00460202" w:rsidRDefault="00C527CD" w:rsidP="00C527CD"/>
    <w:p w:rsidR="00EE705E" w:rsidRDefault="00FD7433" w:rsidP="004D2000">
      <w:pPr>
        <w:pStyle w:val="Heading2"/>
      </w:pPr>
      <w:r>
        <w:t>armv7a</w:t>
      </w:r>
    </w:p>
    <w:p w:rsidR="004D2000" w:rsidRPr="004D2000" w:rsidRDefault="004D2000" w:rsidP="004D200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99"/>
        <w:gridCol w:w="1385"/>
        <w:gridCol w:w="3405"/>
        <w:gridCol w:w="583"/>
        <w:gridCol w:w="3862"/>
      </w:tblGrid>
      <w:tr w:rsidR="00674B1F" w:rsidTr="00D6207E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/>
        </w:tc>
        <w:tc>
          <w:tcPr>
            <w:tcW w:w="1439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Release date</w:t>
            </w:r>
          </w:p>
        </w:tc>
        <w:tc>
          <w:tcPr>
            <w:tcW w:w="3064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Ver.</w:t>
            </w:r>
          </w:p>
        </w:tc>
        <w:tc>
          <w:tcPr>
            <w:tcW w:w="4149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Note</w:t>
            </w:r>
          </w:p>
        </w:tc>
      </w:tr>
      <w:tr w:rsidR="00060BC8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1439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Oct-20</w:t>
            </w:r>
          </w:p>
        </w:tc>
        <w:tc>
          <w:tcPr>
            <w:tcW w:w="3064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52_20171020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5.2</w:t>
            </w:r>
          </w:p>
        </w:tc>
        <w:tc>
          <w:tcPr>
            <w:tcW w:w="4149" w:type="dxa"/>
            <w:vAlign w:val="center"/>
          </w:tcPr>
          <w:p w:rsidR="00FD7433" w:rsidRPr="00674B1F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rst release for R16 integration</w:t>
            </w:r>
          </w:p>
        </w:tc>
      </w:tr>
      <w:tr w:rsidR="00060BC8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1439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06</w:t>
            </w:r>
          </w:p>
        </w:tc>
        <w:tc>
          <w:tcPr>
            <w:tcW w:w="3064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1_20171106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1</w:t>
            </w:r>
          </w:p>
        </w:tc>
        <w:tc>
          <w:tcPr>
            <w:tcW w:w="4149" w:type="dxa"/>
            <w:vAlign w:val="center"/>
          </w:tcPr>
          <w:p w:rsidR="00FD7433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upport stereo AEC</w:t>
            </w:r>
          </w:p>
          <w:p w:rsidR="00060BC8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mall-scale algorithm update</w:t>
            </w:r>
          </w:p>
          <w:p w:rsidR="00674B1F" w:rsidRPr="00674B1F" w:rsidRDefault="00674B1F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Release DOA API</w:t>
            </w:r>
          </w:p>
        </w:tc>
      </w:tr>
      <w:tr w:rsidR="00060BC8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1439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7</w:t>
            </w:r>
          </w:p>
        </w:tc>
        <w:tc>
          <w:tcPr>
            <w:tcW w:w="3064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20171117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2</w:t>
            </w:r>
          </w:p>
        </w:tc>
        <w:tc>
          <w:tcPr>
            <w:tcW w:w="4149" w:type="dxa"/>
            <w:vAlign w:val="center"/>
          </w:tcPr>
          <w:p w:rsidR="00FD7433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Fix </w:t>
            </w:r>
            <w:r w:rsidR="008C0EE8">
              <w:rPr>
                <w:sz w:val="18"/>
                <w:szCs w:val="18"/>
              </w:rPr>
              <w:t xml:space="preserve">issue that </w:t>
            </w:r>
            <w:r>
              <w:rPr>
                <w:sz w:val="18"/>
                <w:szCs w:val="18"/>
              </w:rPr>
              <w:t>no wakeup after 3 hours</w:t>
            </w:r>
          </w:p>
          <w:p w:rsidR="00060BC8" w:rsidRPr="00674B1F" w:rsidRDefault="00060BC8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Speed optimization for armv7a </w:t>
            </w:r>
          </w:p>
        </w:tc>
      </w:tr>
      <w:tr w:rsidR="00060BC8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1439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7</w:t>
            </w:r>
          </w:p>
        </w:tc>
        <w:tc>
          <w:tcPr>
            <w:tcW w:w="3064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3</w:t>
            </w:r>
            <w:r w:rsidRPr="00674B1F">
              <w:rPr>
                <w:sz w:val="18"/>
                <w:szCs w:val="18"/>
              </w:rPr>
              <w:t>_</w:t>
            </w:r>
            <w:r w:rsidR="008C0EE8">
              <w:rPr>
                <w:sz w:val="18"/>
                <w:szCs w:val="18"/>
              </w:rPr>
              <w:t>R16_</w:t>
            </w:r>
            <w:r w:rsidRPr="00674B1F">
              <w:rPr>
                <w:sz w:val="18"/>
                <w:szCs w:val="18"/>
              </w:rPr>
              <w:t>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7.a</w:t>
            </w:r>
          </w:p>
        </w:tc>
        <w:tc>
          <w:tcPr>
            <w:tcW w:w="0" w:type="auto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149" w:type="dxa"/>
            <w:vAlign w:val="center"/>
          </w:tcPr>
          <w:p w:rsidR="00FD7433" w:rsidRPr="00674B1F" w:rsidRDefault="00212E63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emove Small-scale algorithm update on Ver.1.6.1</w:t>
            </w:r>
          </w:p>
        </w:tc>
      </w:tr>
      <w:tr w:rsidR="00212E63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1439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29</w:t>
            </w:r>
          </w:p>
        </w:tc>
        <w:tc>
          <w:tcPr>
            <w:tcW w:w="3064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 w:rsidRPr="00E0350E">
              <w:rPr>
                <w:sz w:val="18"/>
                <w:szCs w:val="18"/>
              </w:rPr>
              <w:t>libtutuClear_163_R16_20171129_20b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149" w:type="dxa"/>
            <w:vAlign w:val="center"/>
          </w:tcPr>
          <w:p w:rsidR="00FD7433" w:rsidRPr="00674B1F" w:rsidRDefault="00E0350E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pt 32-bit PCM input; previously accept 16-bit PCM input</w:t>
            </w:r>
          </w:p>
        </w:tc>
      </w:tr>
      <w:tr w:rsidR="00212E63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1439" w:type="dxa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5</w:t>
            </w:r>
          </w:p>
        </w:tc>
        <w:tc>
          <w:tcPr>
            <w:tcW w:w="3064" w:type="dxa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3_R16_20171205_W32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149" w:type="dxa"/>
            <w:vAlign w:val="center"/>
          </w:tcPr>
          <w:p w:rsidR="00FD7433" w:rsidRPr="00674B1F" w:rsidRDefault="000F2CA1" w:rsidP="008C0EE8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Algo</w:t>
            </w:r>
            <w:proofErr w:type="spellEnd"/>
            <w:r>
              <w:rPr>
                <w:sz w:val="18"/>
                <w:szCs w:val="18"/>
              </w:rPr>
              <w:t xml:space="preserve"> update for 90 </w:t>
            </w:r>
            <w:proofErr w:type="spellStart"/>
            <w:r>
              <w:rPr>
                <w:sz w:val="18"/>
                <w:szCs w:val="18"/>
              </w:rPr>
              <w:t>dBC</w:t>
            </w:r>
            <w:proofErr w:type="spellEnd"/>
            <w:r>
              <w:rPr>
                <w:sz w:val="18"/>
                <w:szCs w:val="18"/>
              </w:rPr>
              <w:t xml:space="preserve"> AEC test</w:t>
            </w:r>
          </w:p>
        </w:tc>
      </w:tr>
      <w:tr w:rsidR="006562B5" w:rsidTr="00D6207E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439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6</w:t>
            </w:r>
          </w:p>
        </w:tc>
        <w:tc>
          <w:tcPr>
            <w:tcW w:w="3064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4</w:t>
            </w:r>
            <w:r w:rsidRPr="000F2CA1">
              <w:rPr>
                <w:sz w:val="18"/>
                <w:szCs w:val="18"/>
              </w:rPr>
              <w:t>_R16_2017120</w:t>
            </w:r>
            <w:r>
              <w:rPr>
                <w:sz w:val="18"/>
                <w:szCs w:val="18"/>
              </w:rPr>
              <w:t>6.a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4</w:t>
            </w:r>
          </w:p>
        </w:tc>
        <w:tc>
          <w:tcPr>
            <w:tcW w:w="4149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16-bit and 32-bit input/output port simultaneously</w:t>
            </w:r>
          </w:p>
        </w:tc>
      </w:tr>
      <w:tr w:rsidR="00F02540" w:rsidTr="00D6207E">
        <w:tc>
          <w:tcPr>
            <w:tcW w:w="0" w:type="auto"/>
            <w:vAlign w:val="center"/>
          </w:tcPr>
          <w:p w:rsidR="00F02540" w:rsidRDefault="00F0254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</w:p>
        </w:tc>
        <w:tc>
          <w:tcPr>
            <w:tcW w:w="1439" w:type="dxa"/>
            <w:vAlign w:val="center"/>
          </w:tcPr>
          <w:p w:rsidR="00F02540" w:rsidRPr="00674B1F" w:rsidRDefault="00F0254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7</w:t>
            </w:r>
          </w:p>
        </w:tc>
        <w:tc>
          <w:tcPr>
            <w:tcW w:w="3064" w:type="dxa"/>
            <w:vAlign w:val="center"/>
          </w:tcPr>
          <w:p w:rsidR="00F02540" w:rsidRPr="00674B1F" w:rsidRDefault="00F02540" w:rsidP="00F02540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5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2017120</w:t>
            </w:r>
            <w:r>
              <w:rPr>
                <w:sz w:val="18"/>
                <w:szCs w:val="18"/>
              </w:rPr>
              <w:t>7.a</w:t>
            </w:r>
          </w:p>
        </w:tc>
        <w:tc>
          <w:tcPr>
            <w:tcW w:w="0" w:type="auto"/>
            <w:vAlign w:val="center"/>
          </w:tcPr>
          <w:p w:rsidR="00F02540" w:rsidRPr="00674B1F" w:rsidRDefault="00F0254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5</w:t>
            </w:r>
          </w:p>
        </w:tc>
        <w:tc>
          <w:tcPr>
            <w:tcW w:w="4149" w:type="dxa"/>
            <w:vAlign w:val="center"/>
          </w:tcPr>
          <w:p w:rsidR="00F02540" w:rsidRPr="00674B1F" w:rsidRDefault="00F0254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C performance upgrade with the penalty of additional computational complexity, not fully optmized</w:t>
            </w:r>
          </w:p>
        </w:tc>
      </w:tr>
      <w:tr w:rsidR="006073D0" w:rsidTr="00D6207E">
        <w:tc>
          <w:tcPr>
            <w:tcW w:w="0" w:type="auto"/>
            <w:vAlign w:val="center"/>
          </w:tcPr>
          <w:p w:rsidR="006073D0" w:rsidRDefault="006073D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1439" w:type="dxa"/>
            <w:vAlign w:val="center"/>
          </w:tcPr>
          <w:p w:rsidR="006073D0" w:rsidRDefault="006073D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Jan-25</w:t>
            </w:r>
          </w:p>
        </w:tc>
        <w:tc>
          <w:tcPr>
            <w:tcW w:w="3064" w:type="dxa"/>
            <w:vAlign w:val="center"/>
          </w:tcPr>
          <w:p w:rsidR="006073D0" w:rsidRPr="000F2CA1" w:rsidRDefault="006073D0" w:rsidP="00F02540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 w:rsidR="00DC3046"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201</w:t>
            </w:r>
            <w:r>
              <w:rPr>
                <w:sz w:val="18"/>
                <w:szCs w:val="18"/>
              </w:rPr>
              <w:t>80125.a</w:t>
            </w:r>
          </w:p>
        </w:tc>
        <w:tc>
          <w:tcPr>
            <w:tcW w:w="0" w:type="auto"/>
            <w:vAlign w:val="center"/>
          </w:tcPr>
          <w:p w:rsidR="006073D0" w:rsidRDefault="006073D0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6</w:t>
            </w:r>
          </w:p>
        </w:tc>
        <w:tc>
          <w:tcPr>
            <w:tcW w:w="4149" w:type="dxa"/>
            <w:vAlign w:val="center"/>
          </w:tcPr>
          <w:p w:rsidR="006073D0" w:rsidRDefault="00384662" w:rsidP="00F02540">
            <w:pPr>
              <w:rPr>
                <w:sz w:val="18"/>
                <w:szCs w:val="18"/>
              </w:rPr>
            </w:pPr>
            <w:bookmarkStart w:id="0" w:name="OLE_LINK3"/>
            <w:bookmarkStart w:id="1" w:name="OLE_LINK4"/>
            <w:r>
              <w:rPr>
                <w:sz w:val="18"/>
                <w:szCs w:val="18"/>
              </w:rPr>
              <w:t>- Support ASR/VOIP dual output</w:t>
            </w:r>
          </w:p>
          <w:p w:rsidR="00384662" w:rsidRDefault="00384662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peed optimization for armv7a</w:t>
            </w:r>
            <w:bookmarkEnd w:id="0"/>
            <w:bookmarkEnd w:id="1"/>
          </w:p>
        </w:tc>
      </w:tr>
      <w:tr w:rsidR="0073460C" w:rsidTr="00D6207E">
        <w:tc>
          <w:tcPr>
            <w:tcW w:w="0" w:type="auto"/>
            <w:vAlign w:val="center"/>
          </w:tcPr>
          <w:p w:rsidR="0073460C" w:rsidRDefault="00D6207E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  <w:tc>
          <w:tcPr>
            <w:tcW w:w="1439" w:type="dxa"/>
            <w:vAlign w:val="center"/>
          </w:tcPr>
          <w:p w:rsidR="0073460C" w:rsidRDefault="00D6207E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Feb-09</w:t>
            </w:r>
          </w:p>
        </w:tc>
        <w:tc>
          <w:tcPr>
            <w:tcW w:w="3064" w:type="dxa"/>
            <w:vAlign w:val="center"/>
          </w:tcPr>
          <w:p w:rsidR="0073460C" w:rsidRPr="000F2CA1" w:rsidRDefault="00D6207E" w:rsidP="00F02540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 w:rsidR="00DC3046"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R1</w:t>
            </w:r>
            <w:r w:rsidR="00DC3046"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</w:t>
            </w:r>
            <w:r w:rsidR="00DC3046">
              <w:rPr>
                <w:sz w:val="18"/>
                <w:szCs w:val="18"/>
              </w:rPr>
              <w:t>armv7a_</w:t>
            </w:r>
            <w:r w:rsidRPr="000F2CA1">
              <w:rPr>
                <w:sz w:val="18"/>
                <w:szCs w:val="18"/>
              </w:rPr>
              <w:t>201</w:t>
            </w:r>
            <w:r>
              <w:rPr>
                <w:sz w:val="18"/>
                <w:szCs w:val="18"/>
              </w:rPr>
              <w:t>80209.a</w:t>
            </w:r>
          </w:p>
        </w:tc>
        <w:tc>
          <w:tcPr>
            <w:tcW w:w="0" w:type="auto"/>
            <w:vAlign w:val="center"/>
          </w:tcPr>
          <w:p w:rsidR="0073460C" w:rsidRDefault="00D6207E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6</w:t>
            </w:r>
          </w:p>
        </w:tc>
        <w:tc>
          <w:tcPr>
            <w:tcW w:w="4149" w:type="dxa"/>
            <w:vAlign w:val="center"/>
          </w:tcPr>
          <w:p w:rsidR="0073460C" w:rsidRDefault="00DC3046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- </w:t>
            </w:r>
            <w:r w:rsidR="00D6207E">
              <w:rPr>
                <w:sz w:val="18"/>
                <w:szCs w:val="18"/>
              </w:rPr>
              <w:t xml:space="preserve">Display debug </w:t>
            </w:r>
            <w:proofErr w:type="spellStart"/>
            <w:r w:rsidR="00D6207E">
              <w:rPr>
                <w:sz w:val="18"/>
                <w:szCs w:val="18"/>
              </w:rPr>
              <w:t>mesg</w:t>
            </w:r>
            <w:proofErr w:type="spellEnd"/>
          </w:p>
          <w:p w:rsidR="00785874" w:rsidRDefault="00785874" w:rsidP="00F02540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Used at R18</w:t>
            </w:r>
          </w:p>
        </w:tc>
      </w:tr>
      <w:tr w:rsidR="00D6207E" w:rsidTr="00D6207E">
        <w:tc>
          <w:tcPr>
            <w:tcW w:w="0" w:type="auto"/>
            <w:vAlign w:val="center"/>
          </w:tcPr>
          <w:p w:rsidR="00D6207E" w:rsidRDefault="00D6207E" w:rsidP="00F02540">
            <w:pPr>
              <w:rPr>
                <w:sz w:val="18"/>
                <w:szCs w:val="18"/>
              </w:rPr>
            </w:pPr>
          </w:p>
        </w:tc>
        <w:tc>
          <w:tcPr>
            <w:tcW w:w="1439" w:type="dxa"/>
            <w:vAlign w:val="center"/>
          </w:tcPr>
          <w:p w:rsidR="00D6207E" w:rsidRDefault="00D6207E" w:rsidP="00F02540">
            <w:pPr>
              <w:rPr>
                <w:sz w:val="18"/>
                <w:szCs w:val="18"/>
              </w:rPr>
            </w:pPr>
          </w:p>
        </w:tc>
        <w:tc>
          <w:tcPr>
            <w:tcW w:w="3064" w:type="dxa"/>
            <w:vAlign w:val="center"/>
          </w:tcPr>
          <w:p w:rsidR="00D6207E" w:rsidRPr="000F2CA1" w:rsidRDefault="00D6207E" w:rsidP="00F02540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D6207E" w:rsidRDefault="00D6207E" w:rsidP="00F02540">
            <w:pPr>
              <w:rPr>
                <w:sz w:val="18"/>
                <w:szCs w:val="18"/>
              </w:rPr>
            </w:pPr>
          </w:p>
        </w:tc>
        <w:tc>
          <w:tcPr>
            <w:tcW w:w="4149" w:type="dxa"/>
            <w:vAlign w:val="center"/>
          </w:tcPr>
          <w:p w:rsidR="00D6207E" w:rsidRDefault="00D6207E" w:rsidP="00F02540">
            <w:pPr>
              <w:rPr>
                <w:sz w:val="18"/>
                <w:szCs w:val="18"/>
              </w:rPr>
            </w:pPr>
          </w:p>
        </w:tc>
      </w:tr>
    </w:tbl>
    <w:p w:rsidR="00FD7433" w:rsidRDefault="00FD7433"/>
    <w:p w:rsidR="00FD7433" w:rsidRDefault="00FD7433" w:rsidP="004D2000">
      <w:pPr>
        <w:pStyle w:val="Heading2"/>
      </w:pPr>
      <w:r>
        <w:t>arm64-v8a</w:t>
      </w:r>
    </w:p>
    <w:p w:rsidR="004D2000" w:rsidRPr="004D2000" w:rsidRDefault="004D2000" w:rsidP="004D2000"/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08"/>
        <w:gridCol w:w="1371"/>
        <w:gridCol w:w="3130"/>
        <w:gridCol w:w="583"/>
        <w:gridCol w:w="4242"/>
      </w:tblGrid>
      <w:tr w:rsidR="00674B1F" w:rsidTr="00D6207E"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/>
        </w:tc>
        <w:tc>
          <w:tcPr>
            <w:tcW w:w="1388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Release date</w:t>
            </w:r>
          </w:p>
        </w:tc>
        <w:tc>
          <w:tcPr>
            <w:tcW w:w="3007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Library archive name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Ver.</w:t>
            </w:r>
          </w:p>
        </w:tc>
        <w:tc>
          <w:tcPr>
            <w:tcW w:w="4348" w:type="dxa"/>
            <w:shd w:val="clear" w:color="auto" w:fill="D9D9D9" w:themeFill="background1" w:themeFillShade="D9"/>
            <w:vAlign w:val="center"/>
          </w:tcPr>
          <w:p w:rsidR="00FD7433" w:rsidRDefault="00FD7433" w:rsidP="008C0EE8">
            <w:r>
              <w:t>Note</w:t>
            </w:r>
          </w:p>
        </w:tc>
      </w:tr>
      <w:tr w:rsidR="00FD7433" w:rsidTr="00D6207E"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</w:t>
            </w:r>
          </w:p>
        </w:tc>
        <w:tc>
          <w:tcPr>
            <w:tcW w:w="1388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18</w:t>
            </w:r>
          </w:p>
        </w:tc>
        <w:tc>
          <w:tcPr>
            <w:tcW w:w="3007" w:type="dxa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armv8a_20171118.a</w:t>
            </w:r>
          </w:p>
        </w:tc>
        <w:tc>
          <w:tcPr>
            <w:tcW w:w="0" w:type="auto"/>
            <w:vAlign w:val="center"/>
          </w:tcPr>
          <w:p w:rsidR="00FD7433" w:rsidRPr="00674B1F" w:rsidRDefault="00FD7433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</w:t>
            </w:r>
            <w:r w:rsidR="00674B1F" w:rsidRPr="00674B1F">
              <w:rPr>
                <w:sz w:val="18"/>
                <w:szCs w:val="18"/>
              </w:rPr>
              <w:t>6</w:t>
            </w:r>
            <w:r w:rsidRPr="00674B1F">
              <w:rPr>
                <w:sz w:val="18"/>
                <w:szCs w:val="18"/>
              </w:rPr>
              <w:t>.2</w:t>
            </w:r>
          </w:p>
        </w:tc>
        <w:tc>
          <w:tcPr>
            <w:tcW w:w="4348" w:type="dxa"/>
            <w:vAlign w:val="center"/>
          </w:tcPr>
          <w:p w:rsidR="00FD7433" w:rsidRPr="00674B1F" w:rsidRDefault="00674B1F" w:rsidP="008C0EE8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Frist release for R18 integration</w:t>
            </w:r>
          </w:p>
        </w:tc>
      </w:tr>
      <w:tr w:rsidR="00634E96" w:rsidTr="00D6207E"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</w:t>
            </w:r>
          </w:p>
        </w:tc>
        <w:tc>
          <w:tcPr>
            <w:tcW w:w="1388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2017-Nov-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</w:t>
            </w:r>
          </w:p>
        </w:tc>
        <w:tc>
          <w:tcPr>
            <w:tcW w:w="3007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libtutuClear_162_</w:t>
            </w:r>
            <w:r>
              <w:rPr>
                <w:sz w:val="18"/>
                <w:szCs w:val="18"/>
              </w:rPr>
              <w:t>R18</w:t>
            </w:r>
            <w:r w:rsidRPr="00674B1F">
              <w:rPr>
                <w:sz w:val="18"/>
                <w:szCs w:val="18"/>
              </w:rPr>
              <w:t>_201711</w:t>
            </w:r>
            <w:r>
              <w:rPr>
                <w:sz w:val="18"/>
                <w:szCs w:val="18"/>
              </w:rPr>
              <w:t>2</w:t>
            </w:r>
            <w:r w:rsidRPr="00674B1F">
              <w:rPr>
                <w:sz w:val="18"/>
                <w:szCs w:val="18"/>
              </w:rPr>
              <w:t>8.a</w:t>
            </w:r>
          </w:p>
        </w:tc>
        <w:tc>
          <w:tcPr>
            <w:tcW w:w="0" w:type="auto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1.6.</w:t>
            </w:r>
            <w:r>
              <w:rPr>
                <w:sz w:val="18"/>
                <w:szCs w:val="18"/>
              </w:rPr>
              <w:t>3</w:t>
            </w:r>
          </w:p>
        </w:tc>
        <w:tc>
          <w:tcPr>
            <w:tcW w:w="4348" w:type="dxa"/>
            <w:vAlign w:val="center"/>
          </w:tcPr>
          <w:p w:rsidR="00634E96" w:rsidRPr="00674B1F" w:rsidRDefault="00634E96" w:rsidP="00634E96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ync to R16 Ver.1.6.3</w:t>
            </w:r>
          </w:p>
        </w:tc>
      </w:tr>
      <w:tr w:rsidR="005C47BA" w:rsidTr="00D6207E"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3</w:t>
            </w:r>
          </w:p>
        </w:tc>
        <w:tc>
          <w:tcPr>
            <w:tcW w:w="1388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Nov-30</w:t>
            </w:r>
          </w:p>
        </w:tc>
        <w:tc>
          <w:tcPr>
            <w:tcW w:w="3007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 w:rsidRPr="00E0350E">
              <w:rPr>
                <w:sz w:val="18"/>
                <w:szCs w:val="18"/>
              </w:rPr>
              <w:t>libtutuClear_163_R1</w:t>
            </w:r>
            <w:r>
              <w:rPr>
                <w:sz w:val="18"/>
                <w:szCs w:val="18"/>
              </w:rPr>
              <w:t>8</w:t>
            </w:r>
            <w:r w:rsidRPr="00E0350E">
              <w:rPr>
                <w:sz w:val="18"/>
                <w:szCs w:val="18"/>
              </w:rPr>
              <w:t>_201711</w:t>
            </w:r>
            <w:r>
              <w:rPr>
                <w:sz w:val="18"/>
                <w:szCs w:val="18"/>
              </w:rPr>
              <w:t>30</w:t>
            </w:r>
            <w:r w:rsidRPr="00E0350E">
              <w:rPr>
                <w:sz w:val="18"/>
                <w:szCs w:val="18"/>
              </w:rPr>
              <w:t>_20b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3</w:t>
            </w:r>
          </w:p>
        </w:tc>
        <w:tc>
          <w:tcPr>
            <w:tcW w:w="4348" w:type="dxa"/>
            <w:vAlign w:val="center"/>
          </w:tcPr>
          <w:p w:rsidR="005C47BA" w:rsidRPr="00674B1F" w:rsidRDefault="005C47BA" w:rsidP="005C47B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ccept 32-bit PCM input; previously accept 16-bit PCM input</w:t>
            </w:r>
          </w:p>
        </w:tc>
      </w:tr>
      <w:tr w:rsidR="006562B5" w:rsidTr="00D6207E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4</w:t>
            </w:r>
          </w:p>
        </w:tc>
        <w:tc>
          <w:tcPr>
            <w:tcW w:w="1388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6</w:t>
            </w:r>
          </w:p>
        </w:tc>
        <w:tc>
          <w:tcPr>
            <w:tcW w:w="3007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4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2017120</w:t>
            </w:r>
            <w:r>
              <w:rPr>
                <w:sz w:val="18"/>
                <w:szCs w:val="18"/>
              </w:rPr>
              <w:t>6.a</w:t>
            </w:r>
          </w:p>
        </w:tc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4</w:t>
            </w:r>
          </w:p>
        </w:tc>
        <w:tc>
          <w:tcPr>
            <w:tcW w:w="4348" w:type="dxa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16-bit and 32-bit input/output port simultaneously</w:t>
            </w:r>
          </w:p>
        </w:tc>
      </w:tr>
      <w:tr w:rsidR="006562B5" w:rsidTr="00D6207E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5</w:t>
            </w:r>
          </w:p>
        </w:tc>
        <w:tc>
          <w:tcPr>
            <w:tcW w:w="1388" w:type="dxa"/>
            <w:vAlign w:val="center"/>
          </w:tcPr>
          <w:p w:rsidR="006562B5" w:rsidRPr="00674B1F" w:rsidRDefault="00984CAC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7-Dec-07</w:t>
            </w:r>
          </w:p>
        </w:tc>
        <w:tc>
          <w:tcPr>
            <w:tcW w:w="3007" w:type="dxa"/>
            <w:vAlign w:val="center"/>
          </w:tcPr>
          <w:p w:rsidR="006562B5" w:rsidRPr="00674B1F" w:rsidRDefault="00984CAC" w:rsidP="006562B5">
            <w:pPr>
              <w:rPr>
                <w:sz w:val="18"/>
                <w:szCs w:val="18"/>
              </w:rPr>
            </w:pPr>
            <w:bookmarkStart w:id="2" w:name="OLE_LINK1"/>
            <w:bookmarkStart w:id="3" w:name="OLE_LINK2"/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5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2017120</w:t>
            </w:r>
            <w:r>
              <w:rPr>
                <w:sz w:val="18"/>
                <w:szCs w:val="18"/>
              </w:rPr>
              <w:t>7.a</w:t>
            </w:r>
            <w:bookmarkEnd w:id="2"/>
            <w:bookmarkEnd w:id="3"/>
          </w:p>
        </w:tc>
        <w:tc>
          <w:tcPr>
            <w:tcW w:w="0" w:type="auto"/>
            <w:vAlign w:val="center"/>
          </w:tcPr>
          <w:p w:rsidR="006562B5" w:rsidRPr="00674B1F" w:rsidRDefault="00984CAC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5</w:t>
            </w:r>
          </w:p>
        </w:tc>
        <w:tc>
          <w:tcPr>
            <w:tcW w:w="4348" w:type="dxa"/>
            <w:vAlign w:val="center"/>
          </w:tcPr>
          <w:p w:rsidR="006562B5" w:rsidRPr="00674B1F" w:rsidRDefault="000C438F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EC performance upgrade with the penalty of additional computational complexity</w:t>
            </w:r>
          </w:p>
        </w:tc>
      </w:tr>
      <w:tr w:rsidR="006562B5" w:rsidTr="00D6207E">
        <w:tc>
          <w:tcPr>
            <w:tcW w:w="0" w:type="auto"/>
            <w:vAlign w:val="center"/>
          </w:tcPr>
          <w:p w:rsidR="006562B5" w:rsidRPr="00674B1F" w:rsidRDefault="006562B5" w:rsidP="006562B5">
            <w:pPr>
              <w:rPr>
                <w:sz w:val="18"/>
                <w:szCs w:val="18"/>
              </w:rPr>
            </w:pPr>
            <w:r w:rsidRPr="00674B1F">
              <w:rPr>
                <w:sz w:val="18"/>
                <w:szCs w:val="18"/>
              </w:rPr>
              <w:t>6</w:t>
            </w:r>
          </w:p>
        </w:tc>
        <w:tc>
          <w:tcPr>
            <w:tcW w:w="1388" w:type="dxa"/>
            <w:vAlign w:val="center"/>
          </w:tcPr>
          <w:p w:rsidR="006562B5" w:rsidRPr="00674B1F" w:rsidRDefault="00413358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Jan-31</w:t>
            </w:r>
          </w:p>
        </w:tc>
        <w:tc>
          <w:tcPr>
            <w:tcW w:w="3007" w:type="dxa"/>
            <w:vAlign w:val="center"/>
          </w:tcPr>
          <w:p w:rsidR="006562B5" w:rsidRPr="00674B1F" w:rsidRDefault="00413358" w:rsidP="006562B5">
            <w:pPr>
              <w:rPr>
                <w:sz w:val="18"/>
                <w:szCs w:val="18"/>
              </w:rPr>
            </w:pPr>
            <w:r w:rsidRPr="000F2CA1">
              <w:rPr>
                <w:sz w:val="18"/>
                <w:szCs w:val="18"/>
              </w:rPr>
              <w:t>libtutuClear_16</w:t>
            </w:r>
            <w:r>
              <w:rPr>
                <w:sz w:val="18"/>
                <w:szCs w:val="18"/>
              </w:rPr>
              <w:t>6</w:t>
            </w:r>
            <w:r w:rsidRPr="000F2CA1">
              <w:rPr>
                <w:sz w:val="18"/>
                <w:szCs w:val="18"/>
              </w:rPr>
              <w:t>_R1</w:t>
            </w:r>
            <w:r>
              <w:rPr>
                <w:sz w:val="18"/>
                <w:szCs w:val="18"/>
              </w:rPr>
              <w:t>8</w:t>
            </w:r>
            <w:r w:rsidRPr="000F2CA1">
              <w:rPr>
                <w:sz w:val="18"/>
                <w:szCs w:val="18"/>
              </w:rPr>
              <w:t>_201</w:t>
            </w:r>
            <w:r>
              <w:rPr>
                <w:sz w:val="18"/>
                <w:szCs w:val="18"/>
              </w:rPr>
              <w:t>80131.a</w:t>
            </w:r>
          </w:p>
        </w:tc>
        <w:tc>
          <w:tcPr>
            <w:tcW w:w="0" w:type="auto"/>
            <w:vAlign w:val="center"/>
          </w:tcPr>
          <w:p w:rsidR="006562B5" w:rsidRPr="00674B1F" w:rsidRDefault="00413358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6</w:t>
            </w:r>
          </w:p>
        </w:tc>
        <w:tc>
          <w:tcPr>
            <w:tcW w:w="4348" w:type="dxa"/>
            <w:vAlign w:val="center"/>
          </w:tcPr>
          <w:p w:rsidR="00413358" w:rsidRDefault="00413358" w:rsidP="0041335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upport ASR/VOIP dual output</w:t>
            </w:r>
          </w:p>
          <w:p w:rsidR="006562B5" w:rsidRPr="00674B1F" w:rsidRDefault="00413358" w:rsidP="0041335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- Speed optimization for armv7a</w:t>
            </w:r>
          </w:p>
        </w:tc>
      </w:tr>
      <w:tr w:rsidR="009A4DD6" w:rsidTr="00D6207E">
        <w:tc>
          <w:tcPr>
            <w:tcW w:w="0" w:type="auto"/>
            <w:vAlign w:val="center"/>
          </w:tcPr>
          <w:p w:rsidR="009A4DD6" w:rsidRPr="00674B1F" w:rsidRDefault="009A4DD6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388" w:type="dxa"/>
            <w:vAlign w:val="center"/>
          </w:tcPr>
          <w:p w:rsidR="009A4DD6" w:rsidRDefault="009A4DD6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018-Apr-11</w:t>
            </w:r>
          </w:p>
        </w:tc>
        <w:tc>
          <w:tcPr>
            <w:tcW w:w="3007" w:type="dxa"/>
            <w:vAlign w:val="center"/>
          </w:tcPr>
          <w:p w:rsidR="009A4DD6" w:rsidRPr="000F2CA1" w:rsidRDefault="009A4DD6" w:rsidP="006562B5">
            <w:pPr>
              <w:rPr>
                <w:sz w:val="18"/>
                <w:szCs w:val="18"/>
              </w:rPr>
            </w:pPr>
            <w:r w:rsidRPr="009A4DD6">
              <w:rPr>
                <w:sz w:val="18"/>
                <w:szCs w:val="18"/>
              </w:rPr>
              <w:t>libtutuClear_167_R18_20180411</w:t>
            </w:r>
            <w:r>
              <w:rPr>
                <w:sz w:val="18"/>
                <w:szCs w:val="18"/>
              </w:rPr>
              <w:t>.a</w:t>
            </w:r>
          </w:p>
        </w:tc>
        <w:tc>
          <w:tcPr>
            <w:tcW w:w="0" w:type="auto"/>
            <w:vAlign w:val="center"/>
          </w:tcPr>
          <w:p w:rsidR="009A4DD6" w:rsidRDefault="009A4DD6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6.7</w:t>
            </w:r>
          </w:p>
        </w:tc>
        <w:tc>
          <w:tcPr>
            <w:tcW w:w="4348" w:type="dxa"/>
            <w:vAlign w:val="center"/>
          </w:tcPr>
          <w:p w:rsidR="009A4DD6" w:rsidRDefault="009A4DD6" w:rsidP="00413358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upport Amazon ESP</w:t>
            </w:r>
          </w:p>
        </w:tc>
      </w:tr>
      <w:tr w:rsidR="00413358" w:rsidTr="00D6207E">
        <w:tc>
          <w:tcPr>
            <w:tcW w:w="0" w:type="auto"/>
            <w:vAlign w:val="center"/>
          </w:tcPr>
          <w:p w:rsidR="00413358" w:rsidRPr="00674B1F" w:rsidRDefault="00413358" w:rsidP="006562B5">
            <w:pPr>
              <w:rPr>
                <w:sz w:val="18"/>
                <w:szCs w:val="18"/>
              </w:rPr>
            </w:pPr>
          </w:p>
        </w:tc>
        <w:tc>
          <w:tcPr>
            <w:tcW w:w="1388" w:type="dxa"/>
            <w:vAlign w:val="center"/>
          </w:tcPr>
          <w:p w:rsidR="00413358" w:rsidRPr="00674B1F" w:rsidRDefault="00413358" w:rsidP="006562B5">
            <w:pPr>
              <w:rPr>
                <w:sz w:val="18"/>
                <w:szCs w:val="18"/>
              </w:rPr>
            </w:pPr>
          </w:p>
        </w:tc>
        <w:tc>
          <w:tcPr>
            <w:tcW w:w="3007" w:type="dxa"/>
            <w:vAlign w:val="center"/>
          </w:tcPr>
          <w:p w:rsidR="00413358" w:rsidRPr="00674B1F" w:rsidRDefault="00413358" w:rsidP="006562B5">
            <w:pPr>
              <w:rPr>
                <w:sz w:val="18"/>
                <w:szCs w:val="18"/>
              </w:rPr>
            </w:pPr>
          </w:p>
        </w:tc>
        <w:tc>
          <w:tcPr>
            <w:tcW w:w="0" w:type="auto"/>
            <w:vAlign w:val="center"/>
          </w:tcPr>
          <w:p w:rsidR="00413358" w:rsidRPr="00674B1F" w:rsidRDefault="00413358" w:rsidP="006562B5">
            <w:pPr>
              <w:rPr>
                <w:sz w:val="18"/>
                <w:szCs w:val="18"/>
              </w:rPr>
            </w:pPr>
          </w:p>
        </w:tc>
        <w:tc>
          <w:tcPr>
            <w:tcW w:w="4348" w:type="dxa"/>
            <w:vAlign w:val="center"/>
          </w:tcPr>
          <w:p w:rsidR="00DC3046" w:rsidRPr="00674B1F" w:rsidRDefault="00DC3046" w:rsidP="006562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 </w:t>
            </w:r>
          </w:p>
        </w:tc>
      </w:tr>
    </w:tbl>
    <w:p w:rsidR="009E30E5" w:rsidRDefault="009E30E5" w:rsidP="009E30E5">
      <w:r>
        <w:br w:type="page"/>
      </w:r>
    </w:p>
    <w:p w:rsidR="00874D96" w:rsidRDefault="00874D96" w:rsidP="00874D96">
      <w:pPr>
        <w:pStyle w:val="Heading1"/>
      </w:pPr>
      <w:r>
        <w:lastRenderedPageBreak/>
        <w:t>Tuning guide</w:t>
      </w:r>
    </w:p>
    <w:p w:rsidR="00D44C3A" w:rsidRDefault="00D44C3A" w:rsidP="00D44C3A"/>
    <w:p w:rsidR="00D44C3A" w:rsidRDefault="00D44C3A" w:rsidP="00285F59">
      <w:pPr>
        <w:pStyle w:val="Heading2"/>
      </w:pPr>
      <w:r w:rsidRPr="00D44C3A">
        <w:t>TUTU_PARAM_SYS.uw32Op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44C3A" w:rsidTr="002E5B1A">
        <w:tc>
          <w:tcPr>
            <w:tcW w:w="1129" w:type="dxa"/>
            <w:shd w:val="clear" w:color="auto" w:fill="D9D9D9" w:themeFill="background1" w:themeFillShade="D9"/>
          </w:tcPr>
          <w:p w:rsidR="00D44C3A" w:rsidRDefault="00D44C3A" w:rsidP="00D44C3A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44C3A" w:rsidRDefault="00023C7C" w:rsidP="00D44C3A">
            <w:r>
              <w:t>Mode description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0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3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4</w:t>
            </w:r>
          </w:p>
        </w:tc>
        <w:tc>
          <w:tcPr>
            <w:tcW w:w="8221" w:type="dxa"/>
          </w:tcPr>
          <w:p w:rsidR="00D44C3A" w:rsidRDefault="00023C7C" w:rsidP="00D44C3A">
            <w:r>
              <w:t>ASR assist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6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7</w:t>
            </w:r>
          </w:p>
        </w:tc>
        <w:tc>
          <w:tcPr>
            <w:tcW w:w="8221" w:type="dxa"/>
          </w:tcPr>
          <w:p w:rsidR="00D44C3A" w:rsidRDefault="00023C7C" w:rsidP="00D44C3A">
            <w:r>
              <w:t>Multiple channel I/O data export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8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9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0</w:t>
            </w:r>
          </w:p>
        </w:tc>
        <w:tc>
          <w:tcPr>
            <w:tcW w:w="8221" w:type="dxa"/>
          </w:tcPr>
          <w:p w:rsidR="00D44C3A" w:rsidRDefault="00023C7C" w:rsidP="00D44C3A">
            <w:r>
              <w:t>Stereo AEC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1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2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3</w:t>
            </w:r>
          </w:p>
        </w:tc>
        <w:tc>
          <w:tcPr>
            <w:tcW w:w="8221" w:type="dxa"/>
          </w:tcPr>
          <w:p w:rsidR="00D44C3A" w:rsidRPr="00D5445B" w:rsidRDefault="00D5445B" w:rsidP="00D44C3A">
            <w:pPr>
              <w:rPr>
                <w:color w:val="000000" w:themeColor="text1"/>
              </w:rPr>
            </w:pPr>
            <w:r w:rsidRPr="00D5445B">
              <w:rPr>
                <w:color w:val="000000" w:themeColor="text1"/>
              </w:rPr>
              <w:t xml:space="preserve">Generating two channel line-out signal. </w:t>
            </w:r>
            <w:r w:rsidRPr="00D5445B">
              <w:rPr>
                <w:color w:val="FF0000"/>
              </w:rPr>
              <w:t>First</w:t>
            </w:r>
            <w:r w:rsidRPr="00D5445B">
              <w:rPr>
                <w:color w:val="000000" w:themeColor="text1"/>
              </w:rPr>
              <w:t xml:space="preserve"> channel is for speech recognition assist application. </w:t>
            </w:r>
            <w:r w:rsidRPr="00D5445B">
              <w:rPr>
                <w:color w:val="FF0000"/>
              </w:rPr>
              <w:t>Second</w:t>
            </w:r>
            <w:r w:rsidRPr="00D5445B">
              <w:rPr>
                <w:color w:val="000000" w:themeColor="text1"/>
              </w:rPr>
              <w:t xml:space="preserve"> channel is for two-way communication application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4</w:t>
            </w:r>
          </w:p>
        </w:tc>
        <w:tc>
          <w:tcPr>
            <w:tcW w:w="8221" w:type="dxa"/>
          </w:tcPr>
          <w:p w:rsidR="00D44C3A" w:rsidRPr="00D5445B" w:rsidRDefault="00D5445B" w:rsidP="00D44C3A">
            <w:pPr>
              <w:rPr>
                <w:color w:val="000000" w:themeColor="text1"/>
              </w:rPr>
            </w:pPr>
            <w:r w:rsidRPr="00D5445B">
              <w:rPr>
                <w:color w:val="000000" w:themeColor="text1"/>
              </w:rPr>
              <w:t xml:space="preserve">Generating spatial perception signal at </w:t>
            </w:r>
            <w:r w:rsidRPr="00D5445B">
              <w:rPr>
                <w:color w:val="FF0000"/>
              </w:rPr>
              <w:t>third</w:t>
            </w:r>
            <w:r w:rsidRPr="00D5445B">
              <w:rPr>
                <w:color w:val="000000" w:themeColor="text1"/>
              </w:rPr>
              <w:t xml:space="preserve"> line-out channel for sound energy based auditory scene analysis</w:t>
            </w:r>
          </w:p>
        </w:tc>
      </w:tr>
      <w:tr w:rsidR="00D44C3A" w:rsidTr="00D5445B">
        <w:tc>
          <w:tcPr>
            <w:tcW w:w="1129" w:type="dxa"/>
            <w:vAlign w:val="center"/>
          </w:tcPr>
          <w:p w:rsidR="00D44C3A" w:rsidRPr="00783652" w:rsidRDefault="00D44C3A" w:rsidP="00D5445B">
            <w:pPr>
              <w:rPr>
                <w:highlight w:val="yellow"/>
              </w:rPr>
            </w:pPr>
            <w:r w:rsidRPr="00783652">
              <w:rPr>
                <w:highlight w:val="yellow"/>
              </w:rPr>
              <w:t>15</w:t>
            </w:r>
          </w:p>
        </w:tc>
        <w:tc>
          <w:tcPr>
            <w:tcW w:w="8221" w:type="dxa"/>
          </w:tcPr>
          <w:p w:rsidR="00D44C3A" w:rsidRDefault="00D44C3A" w:rsidP="00D44C3A"/>
        </w:tc>
      </w:tr>
      <w:tr w:rsidR="00D44C3A" w:rsidTr="00D5445B">
        <w:tc>
          <w:tcPr>
            <w:tcW w:w="1129" w:type="dxa"/>
            <w:vAlign w:val="center"/>
          </w:tcPr>
          <w:p w:rsidR="00D44C3A" w:rsidRDefault="00D44C3A" w:rsidP="00D5445B">
            <w:r>
              <w:t>16~31</w:t>
            </w:r>
          </w:p>
        </w:tc>
        <w:tc>
          <w:tcPr>
            <w:tcW w:w="8221" w:type="dxa"/>
          </w:tcPr>
          <w:p w:rsidR="00D44C3A" w:rsidRDefault="00D44C3A" w:rsidP="00D44C3A">
            <w:r>
              <w:t>Reserved</w:t>
            </w:r>
          </w:p>
        </w:tc>
      </w:tr>
    </w:tbl>
    <w:p w:rsidR="00285F59" w:rsidRDefault="00285F59">
      <w:r>
        <w:br w:type="page"/>
      </w:r>
    </w:p>
    <w:p w:rsidR="00D44C3A" w:rsidRDefault="00D44C3A" w:rsidP="00285F59">
      <w:pPr>
        <w:pStyle w:val="Heading2"/>
      </w:pPr>
      <w:r w:rsidRPr="00D44C3A">
        <w:lastRenderedPageBreak/>
        <w:t>TUTU_PARAM_SYS.uw32FuncMode</w:t>
      </w:r>
    </w:p>
    <w:p w:rsidR="00285F59" w:rsidRPr="00285F59" w:rsidRDefault="00285F59" w:rsidP="00285F5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8221"/>
      </w:tblGrid>
      <w:tr w:rsidR="00DA1D2C" w:rsidTr="002E5B1A">
        <w:tc>
          <w:tcPr>
            <w:tcW w:w="1129" w:type="dxa"/>
            <w:shd w:val="clear" w:color="auto" w:fill="D9D9D9" w:themeFill="background1" w:themeFillShade="D9"/>
          </w:tcPr>
          <w:p w:rsidR="00DA1D2C" w:rsidRDefault="00DA1D2C" w:rsidP="00A95FC4">
            <w:r>
              <w:t>Bit</w:t>
            </w:r>
          </w:p>
        </w:tc>
        <w:tc>
          <w:tcPr>
            <w:tcW w:w="8221" w:type="dxa"/>
            <w:shd w:val="clear" w:color="auto" w:fill="D9D9D9" w:themeFill="background1" w:themeFillShade="D9"/>
          </w:tcPr>
          <w:p w:rsidR="00DA1D2C" w:rsidRDefault="00DA1D2C" w:rsidP="00A95FC4">
            <w:r>
              <w:t>Mode descript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6</w:t>
            </w:r>
          </w:p>
        </w:tc>
        <w:tc>
          <w:tcPr>
            <w:tcW w:w="8221" w:type="dxa"/>
          </w:tcPr>
          <w:p w:rsidR="00DA1D2C" w:rsidRDefault="00DA1D2C" w:rsidP="00A95FC4">
            <w:r>
              <w:t>Acoustic echo cancellation (AEC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7</w:t>
            </w:r>
          </w:p>
        </w:tc>
        <w:tc>
          <w:tcPr>
            <w:tcW w:w="8221" w:type="dxa"/>
          </w:tcPr>
          <w:p w:rsidR="00DA1D2C" w:rsidRDefault="00DA1D2C" w:rsidP="00A95FC4">
            <w:r>
              <w:t>Array noise suppression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0</w:t>
            </w:r>
          </w:p>
        </w:tc>
        <w:tc>
          <w:tcPr>
            <w:tcW w:w="8221" w:type="dxa"/>
          </w:tcPr>
          <w:p w:rsidR="00DA1D2C" w:rsidRDefault="00D375C9" w:rsidP="00A95FC4">
            <w:r>
              <w:t xml:space="preserve">Auto gain control (AGC). Design for two-way communication </w:t>
            </w:r>
          </w:p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1</w:t>
            </w:r>
          </w:p>
        </w:tc>
        <w:tc>
          <w:tcPr>
            <w:tcW w:w="8221" w:type="dxa"/>
          </w:tcPr>
          <w:p w:rsidR="00DA1D2C" w:rsidRDefault="00DA1D2C" w:rsidP="00A95FC4">
            <w:r>
              <w:t>Dynamic range control (DRC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2</w:t>
            </w:r>
          </w:p>
        </w:tc>
        <w:tc>
          <w:tcPr>
            <w:tcW w:w="8221" w:type="dxa"/>
          </w:tcPr>
          <w:p w:rsidR="00DA1D2C" w:rsidRDefault="0069739E" w:rsidP="00A95FC4">
            <w:r>
              <w:t>High-pass filter (HPF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4</w:t>
            </w:r>
          </w:p>
        </w:tc>
        <w:tc>
          <w:tcPr>
            <w:tcW w:w="8221" w:type="dxa"/>
          </w:tcPr>
          <w:p w:rsidR="00DA1D2C" w:rsidRDefault="00D375C9" w:rsidP="00A95FC4">
            <w:r>
              <w:t>Directional of arrival (DOA)</w:t>
            </w:r>
          </w:p>
        </w:tc>
      </w:tr>
      <w:tr w:rsidR="00DA1D2C" w:rsidTr="00A95FC4">
        <w:tc>
          <w:tcPr>
            <w:tcW w:w="1129" w:type="dxa"/>
          </w:tcPr>
          <w:p w:rsidR="00DA1D2C" w:rsidRPr="00DB0B7F" w:rsidRDefault="00DA1D2C" w:rsidP="00A95FC4">
            <w:pPr>
              <w:rPr>
                <w:highlight w:val="yellow"/>
              </w:rPr>
            </w:pPr>
            <w:r w:rsidRPr="00DB0B7F">
              <w:rPr>
                <w:highlight w:val="yellow"/>
              </w:rPr>
              <w:t>1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1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1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2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3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4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5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6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7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8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29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0</w:t>
            </w:r>
          </w:p>
        </w:tc>
        <w:tc>
          <w:tcPr>
            <w:tcW w:w="8221" w:type="dxa"/>
          </w:tcPr>
          <w:p w:rsidR="00DA1D2C" w:rsidRDefault="00DA1D2C" w:rsidP="00A95FC4"/>
        </w:tc>
      </w:tr>
      <w:tr w:rsidR="00DA1D2C" w:rsidTr="00A95FC4">
        <w:tc>
          <w:tcPr>
            <w:tcW w:w="1129" w:type="dxa"/>
          </w:tcPr>
          <w:p w:rsidR="00DA1D2C" w:rsidRDefault="00DA1D2C" w:rsidP="00A95FC4">
            <w:r>
              <w:t>31</w:t>
            </w:r>
          </w:p>
        </w:tc>
        <w:tc>
          <w:tcPr>
            <w:tcW w:w="8221" w:type="dxa"/>
          </w:tcPr>
          <w:p w:rsidR="00DA1D2C" w:rsidRDefault="00DA1D2C" w:rsidP="00A95FC4"/>
        </w:tc>
      </w:tr>
    </w:tbl>
    <w:p w:rsidR="009A4DD6" w:rsidRDefault="009A4DD6">
      <w:r>
        <w:br w:type="page"/>
      </w:r>
    </w:p>
    <w:p w:rsidR="00874D96" w:rsidRDefault="009A4DD6" w:rsidP="001E22EF">
      <w:pPr>
        <w:pStyle w:val="Heading2"/>
      </w:pPr>
      <w:r>
        <w:lastRenderedPageBreak/>
        <w:t>How to enable the support for Amazon ESP</w:t>
      </w:r>
      <w:r w:rsidR="001E22EF">
        <w:t xml:space="preserve"> (Echo Spatial Perception)</w:t>
      </w:r>
      <w:r w:rsidR="00EF6559">
        <w:t>?</w:t>
      </w:r>
    </w:p>
    <w:p w:rsidR="006E32E8" w:rsidRDefault="006E32E8" w:rsidP="006E32E8">
      <w:r>
        <w:t>2018-Apr-11</w:t>
      </w:r>
      <w:bookmarkStart w:id="4" w:name="_GoBack"/>
      <w:bookmarkEnd w:id="4"/>
    </w:p>
    <w:p w:rsidR="001E22EF" w:rsidRPr="001E22EF" w:rsidRDefault="001E22EF" w:rsidP="001E22EF"/>
    <w:p w:rsidR="009A4DD6" w:rsidRDefault="00EF6559" w:rsidP="00783652">
      <w:pPr>
        <w:jc w:val="both"/>
      </w:pPr>
      <w:r>
        <w:t xml:space="preserve">Amazon ESP requires signal with acoustic echo removed and </w:t>
      </w:r>
      <w:r w:rsidR="001E22EF">
        <w:t>no gain effect applied.</w:t>
      </w:r>
    </w:p>
    <w:p w:rsidR="001E22EF" w:rsidRDefault="001E22EF" w:rsidP="00783652">
      <w:pPr>
        <w:jc w:val="both"/>
      </w:pPr>
      <w:proofErr w:type="spellStart"/>
      <w:r>
        <w:t>tutuClear</w:t>
      </w:r>
      <w:proofErr w:type="spellEnd"/>
      <w:r>
        <w:t xml:space="preserve"> provides such ESP signal at third output channel, where first channel contains signal for speech recognition and second channel contains signal for two-way communication. These three channel signals are non-interleaved aligned in the buffer</w:t>
      </w:r>
      <w:r w:rsidR="00783652">
        <w:t xml:space="preserve"> (please ensure enough memory is allocated to this buffer!) </w:t>
      </w:r>
      <w:r>
        <w:t xml:space="preserve">assigned as the fourth input argument of </w:t>
      </w:r>
      <w:proofErr w:type="spellStart"/>
      <w:r w:rsidRPr="001E22EF">
        <w:t>TUTUClear_</w:t>
      </w:r>
      <w:proofErr w:type="gramStart"/>
      <w:r w:rsidRPr="001E22EF">
        <w:t>OneFrame</w:t>
      </w:r>
      <w:proofErr w:type="spellEnd"/>
      <w:r>
        <w:t>(</w:t>
      </w:r>
      <w:proofErr w:type="gramEnd"/>
      <w:r>
        <w:t>…</w:t>
      </w:r>
      <w:r w:rsidRPr="001E22EF">
        <w:t>, W16 *</w:t>
      </w:r>
      <w:proofErr w:type="spellStart"/>
      <w:r w:rsidRPr="001E22EF">
        <w:t>ptLOut</w:t>
      </w:r>
      <w:proofErr w:type="spellEnd"/>
      <w:r>
        <w:t xml:space="preserve">, …) or </w:t>
      </w:r>
      <w:r w:rsidRPr="001E22EF">
        <w:t>TUTUClear_OneFrame_32b</w:t>
      </w:r>
      <w:r>
        <w:t>(…</w:t>
      </w:r>
      <w:r w:rsidRPr="001E22EF">
        <w:t>, W32 *pw32Lout</w:t>
      </w:r>
      <w:r>
        <w:t>, …).</w:t>
      </w:r>
    </w:p>
    <w:p w:rsidR="001E22EF" w:rsidRDefault="001E22EF" w:rsidP="00783652">
      <w:pPr>
        <w:jc w:val="both"/>
      </w:pPr>
      <w:r>
        <w:t>Two configuration steps are required to enable ESP signal output:</w:t>
      </w:r>
    </w:p>
    <w:p w:rsidR="00783652" w:rsidRDefault="001E22EF" w:rsidP="00783652">
      <w:pPr>
        <w:pStyle w:val="ListParagraph"/>
        <w:numPr>
          <w:ilvl w:val="0"/>
          <w:numId w:val="1"/>
        </w:numPr>
        <w:jc w:val="both"/>
      </w:pPr>
      <w:r>
        <w:t xml:space="preserve">While </w:t>
      </w:r>
      <w:proofErr w:type="spellStart"/>
      <w:r>
        <w:t>tutuClear</w:t>
      </w:r>
      <w:proofErr w:type="spellEnd"/>
      <w:r>
        <w:t xml:space="preserve"> initialization, </w:t>
      </w:r>
      <w:r w:rsidR="00783652">
        <w:t xml:space="preserve">HSB 8 of </w:t>
      </w:r>
      <w:r w:rsidRPr="001E22EF">
        <w:t>TUTUClearConfig_</w:t>
      </w:r>
      <w:proofErr w:type="gramStart"/>
      <w:r w:rsidRPr="001E22EF">
        <w:t>t</w:t>
      </w:r>
      <w:r>
        <w:t>.</w:t>
      </w:r>
      <w:r w:rsidRPr="001E22EF">
        <w:t>uw</w:t>
      </w:r>
      <w:proofErr w:type="gramEnd"/>
      <w:r w:rsidRPr="001E22EF">
        <w:t>16MaxNumOfMic</w:t>
      </w:r>
      <w:r w:rsidR="00783652">
        <w:t xml:space="preserve"> needs to be set as 3, E.g. </w:t>
      </w:r>
      <w:r w:rsidR="00783652" w:rsidRPr="001E22EF">
        <w:t>TUTUClearConfig_t</w:t>
      </w:r>
      <w:r w:rsidR="00783652">
        <w:t>.</w:t>
      </w:r>
      <w:r w:rsidR="00783652" w:rsidRPr="001E22EF">
        <w:t>uw16MaxNumOfMic</w:t>
      </w:r>
      <w:r w:rsidR="00783652">
        <w:t xml:space="preserve"> = 0x0303, meaning three channels of microphone input and three channels of signal output. The third output channel contains signal for Amazon ESP.</w:t>
      </w:r>
    </w:p>
    <w:p w:rsidR="00783652" w:rsidRDefault="00783652" w:rsidP="00783652">
      <w:pPr>
        <w:pStyle w:val="ListParagraph"/>
        <w:jc w:val="both"/>
      </w:pPr>
    </w:p>
    <w:p w:rsidR="00783652" w:rsidRDefault="001E22EF" w:rsidP="00783652">
      <w:pPr>
        <w:pStyle w:val="ListParagraph"/>
        <w:numPr>
          <w:ilvl w:val="0"/>
          <w:numId w:val="1"/>
        </w:numPr>
        <w:jc w:val="both"/>
      </w:pPr>
      <w:r>
        <w:t xml:space="preserve">While </w:t>
      </w:r>
      <w:proofErr w:type="spellStart"/>
      <w:r>
        <w:t>tutuClear</w:t>
      </w:r>
      <w:proofErr w:type="spellEnd"/>
      <w:r>
        <w:t xml:space="preserve"> operation mode setup, the 15-th bit </w:t>
      </w:r>
      <w:r w:rsidRPr="001E22EF">
        <w:t>TUTU_PARAM_SYS.uw32OpMode</w:t>
      </w:r>
      <w:r>
        <w:t xml:space="preserve"> needs to be asserted</w:t>
      </w:r>
      <w:r w:rsidR="00783652">
        <w:t xml:space="preserve">. E.g. </w:t>
      </w:r>
      <w:r w:rsidR="00783652" w:rsidRPr="001E22EF">
        <w:t>TUTU_PARAM_SYS.uw32OpMode</w:t>
      </w:r>
      <w:r w:rsidR="00783652">
        <w:t xml:space="preserve"> = 0x00006410, meaning enable ASR assist mode, stereo AEC mode, generating two-way communication signal at 2</w:t>
      </w:r>
      <w:r w:rsidR="00783652" w:rsidRPr="00783652">
        <w:rPr>
          <w:vertAlign w:val="superscript"/>
        </w:rPr>
        <w:t>nd</w:t>
      </w:r>
      <w:r w:rsidR="00783652">
        <w:t xml:space="preserve"> output channel and generating Amazon ESP signal at 2</w:t>
      </w:r>
      <w:r w:rsidR="00783652" w:rsidRPr="00783652">
        <w:rPr>
          <w:vertAlign w:val="superscript"/>
        </w:rPr>
        <w:t>nd</w:t>
      </w:r>
      <w:r w:rsidR="00783652">
        <w:t xml:space="preserve"> output channel.</w:t>
      </w:r>
    </w:p>
    <w:p w:rsidR="00874D96" w:rsidRPr="00874D96" w:rsidRDefault="00874D96" w:rsidP="00783652">
      <w:pPr>
        <w:jc w:val="both"/>
      </w:pPr>
    </w:p>
    <w:p w:rsidR="00874D96" w:rsidRDefault="00874D96" w:rsidP="00783652">
      <w:pPr>
        <w:jc w:val="both"/>
      </w:pPr>
    </w:p>
    <w:sectPr w:rsidR="00874D9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3D163E"/>
    <w:multiLevelType w:val="hybridMultilevel"/>
    <w:tmpl w:val="6540E2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yt7QwMDcwNzU2MDFV0lEKTi0uzszPAykwNK0FAIKVpE8tAAAA"/>
  </w:docVars>
  <w:rsids>
    <w:rsidRoot w:val="00ED68BD"/>
    <w:rsid w:val="00023C7C"/>
    <w:rsid w:val="00060BC8"/>
    <w:rsid w:val="000C438F"/>
    <w:rsid w:val="000F2CA1"/>
    <w:rsid w:val="001E22EF"/>
    <w:rsid w:val="00212E63"/>
    <w:rsid w:val="0027547B"/>
    <w:rsid w:val="00285F59"/>
    <w:rsid w:val="002E5B1A"/>
    <w:rsid w:val="00384662"/>
    <w:rsid w:val="00413358"/>
    <w:rsid w:val="00451392"/>
    <w:rsid w:val="00460202"/>
    <w:rsid w:val="004D2000"/>
    <w:rsid w:val="004F2206"/>
    <w:rsid w:val="005C47BA"/>
    <w:rsid w:val="0060653B"/>
    <w:rsid w:val="006073D0"/>
    <w:rsid w:val="00634E96"/>
    <w:rsid w:val="006562B5"/>
    <w:rsid w:val="00674B1F"/>
    <w:rsid w:val="0069739E"/>
    <w:rsid w:val="006E32E8"/>
    <w:rsid w:val="00727361"/>
    <w:rsid w:val="0073460C"/>
    <w:rsid w:val="00783652"/>
    <w:rsid w:val="00785874"/>
    <w:rsid w:val="0079459A"/>
    <w:rsid w:val="008725E4"/>
    <w:rsid w:val="00874D96"/>
    <w:rsid w:val="008C0EE8"/>
    <w:rsid w:val="00984CAC"/>
    <w:rsid w:val="009A4DD6"/>
    <w:rsid w:val="009E30E5"/>
    <w:rsid w:val="00AC50BC"/>
    <w:rsid w:val="00C527CD"/>
    <w:rsid w:val="00D375C9"/>
    <w:rsid w:val="00D44C3A"/>
    <w:rsid w:val="00D5445B"/>
    <w:rsid w:val="00D6207E"/>
    <w:rsid w:val="00D92455"/>
    <w:rsid w:val="00DA1D2C"/>
    <w:rsid w:val="00DB0B7F"/>
    <w:rsid w:val="00DC3046"/>
    <w:rsid w:val="00E0350E"/>
    <w:rsid w:val="00ED68BD"/>
    <w:rsid w:val="00EE705E"/>
    <w:rsid w:val="00EF6559"/>
    <w:rsid w:val="00F02540"/>
    <w:rsid w:val="00F94971"/>
    <w:rsid w:val="00FD7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3B6F77-B57F-4276-AB1C-80587A558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13358"/>
  </w:style>
  <w:style w:type="paragraph" w:styleId="Heading1">
    <w:name w:val="heading 1"/>
    <w:basedOn w:val="Normal"/>
    <w:next w:val="Normal"/>
    <w:link w:val="Heading1Char"/>
    <w:uiPriority w:val="9"/>
    <w:qFormat/>
    <w:rsid w:val="008C0E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5F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7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C0E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60202"/>
  </w:style>
  <w:style w:type="character" w:customStyle="1" w:styleId="DateChar">
    <w:name w:val="Date Char"/>
    <w:basedOn w:val="DefaultParagraphFont"/>
    <w:link w:val="Date"/>
    <w:uiPriority w:val="99"/>
    <w:semiHidden/>
    <w:rsid w:val="00460202"/>
  </w:style>
  <w:style w:type="character" w:customStyle="1" w:styleId="Heading2Char">
    <w:name w:val="Heading 2 Char"/>
    <w:basedOn w:val="DefaultParagraphFont"/>
    <w:link w:val="Heading2"/>
    <w:uiPriority w:val="9"/>
    <w:rsid w:val="00285F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E22E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014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4</Pages>
  <Words>613</Words>
  <Characters>350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-Chen Lu</dc:creator>
  <cp:keywords/>
  <dc:description/>
  <cp:lastModifiedBy>Yan-Chen Lu</cp:lastModifiedBy>
  <cp:revision>44</cp:revision>
  <dcterms:created xsi:type="dcterms:W3CDTF">2017-11-27T18:10:00Z</dcterms:created>
  <dcterms:modified xsi:type="dcterms:W3CDTF">2018-04-11T19:14:00Z</dcterms:modified>
</cp:coreProperties>
</file>